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Análisis de Datos de Panel con Stata: Modelos y Exploración de Datos Longitudinale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Análisis de Datos de Panel con Stata: Modelos y Exploración de Datos Longitudinale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anipulando Los Dat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Data Visualizat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Regresione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delos De Seleccion Discreta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ries De Tiemp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Paneles De Dat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odelos De Evaluacion De Impact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PANELES DATOS STATA</dc:description>
  <dc:language>es</dc:language>
  <cp:keywords>keyword1, keyword2</cp:keywords>
  <dcterms:created xsi:type="dcterms:W3CDTF">2025-04-05T18:55:29Z</dcterms:created>
  <dcterms:modified xsi:type="dcterms:W3CDTF">2025-04-05T18:5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7-11</vt:lpwstr>
  </property>
  <property fmtid="{D5CDD505-2E9C-101B-9397-08002B2CF9AE}" pid="8" name="apasubtitle">
    <vt:lpwstr>Modelos y Exploración de Datos Longitudinales</vt:lpwstr>
  </property>
  <property fmtid="{D5CDD505-2E9C-101B-9397-08002B2CF9AE}" pid="9" name="apatitle">
    <vt:lpwstr>Análisis de Datos de Panel con Stata</vt:lpwstr>
  </property>
  <property fmtid="{D5CDD505-2E9C-101B-9397-08002B2CF9AE}" pid="10" name="apatitledisplay">
    <vt:lpwstr>Análisis de Datos de Panel con Stata: Modelos y Exploración de Datos Longitudinale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PANELES DATOS STATA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